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E98A2" w14:textId="77777777" w:rsidR="00C961ED" w:rsidRDefault="00C961ED" w:rsidP="00C961ED">
      <w:pPr>
        <w:rPr>
          <w:b/>
          <w:sz w:val="28"/>
        </w:rPr>
      </w:pPr>
      <w:r>
        <w:rPr>
          <w:b/>
          <w:sz w:val="28"/>
        </w:rPr>
        <w:t xml:space="preserve">System </w:t>
      </w:r>
      <w:proofErr w:type="spellStart"/>
      <w:r>
        <w:rPr>
          <w:b/>
          <w:sz w:val="28"/>
        </w:rPr>
        <w:t>Catalog</w:t>
      </w:r>
      <w:proofErr w:type="spellEnd"/>
    </w:p>
    <w:p w14:paraId="7D62388B" w14:textId="77777777" w:rsidR="00C961ED" w:rsidRDefault="00C961ED" w:rsidP="00C961ED">
      <w:r>
        <w:t>This section will describe the role of each database field in this system.</w:t>
      </w:r>
    </w:p>
    <w:p w14:paraId="3C202774" w14:textId="77777777" w:rsidR="00C961ED" w:rsidRDefault="00C961ED" w:rsidP="00C961ED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dmi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6"/>
        <w:gridCol w:w="2041"/>
        <w:gridCol w:w="1866"/>
        <w:gridCol w:w="2403"/>
      </w:tblGrid>
      <w:tr w:rsidR="00C961ED" w14:paraId="37503682" w14:textId="77777777" w:rsidTr="00C961ED"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669D4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6B7F0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B6EC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63E49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C961ED" w14:paraId="7671BF74" w14:textId="77777777" w:rsidTr="00C961ED"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7F7B7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6DCD5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29771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F8AF82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C961ED" w14:paraId="6F4E6131" w14:textId="77777777" w:rsidTr="00C961ED"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ABF2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31E7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me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53E09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50)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9A1B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7C7AFBFD" w14:textId="77777777" w:rsidTr="00C961ED"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381F9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DF9F6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assword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B174D" w14:textId="7039A1FE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 w:hint="eastAsia"/>
                <w:szCs w:val="24"/>
              </w:rPr>
              <w:t>v</w:t>
            </w:r>
            <w:r>
              <w:rPr>
                <w:rFonts w:cs="Times New Roman"/>
                <w:szCs w:val="24"/>
              </w:rPr>
              <w:t>archar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9C303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2791A" w14:paraId="05D38189" w14:textId="77777777" w:rsidTr="00C961ED"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4548E" w14:textId="0AACA9A7" w:rsidR="00C2791A" w:rsidRDefault="00C2791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2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C9AA2" w14:textId="5C47649D" w:rsidR="00C2791A" w:rsidRPr="00C2791A" w:rsidRDefault="008A7EBB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  <w:lang w:val="en-MY"/>
              </w:rPr>
            </w:pPr>
            <w:r>
              <w:rPr>
                <w:rFonts w:cs="Times New Roman" w:hint="eastAsia"/>
                <w:szCs w:val="24"/>
                <w:lang w:val="en-MY"/>
              </w:rPr>
              <w:t>p</w:t>
            </w:r>
            <w:r w:rsidR="00C2791A">
              <w:rPr>
                <w:rFonts w:cs="Times New Roman"/>
                <w:szCs w:val="24"/>
                <w:lang w:val="en-MY"/>
              </w:rPr>
              <w:t>osition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52AE5" w14:textId="237B1C0E" w:rsidR="00C2791A" w:rsidRDefault="008A7EBB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</w:t>
            </w:r>
            <w:r w:rsidR="00C2791A">
              <w:rPr>
                <w:rFonts w:cs="Times New Roman"/>
                <w:szCs w:val="24"/>
              </w:rPr>
              <w:t>archar(</w:t>
            </w:r>
            <w:proofErr w:type="gramEnd"/>
            <w:r w:rsidR="00C2791A">
              <w:rPr>
                <w:rFonts w:cs="Times New Roman"/>
                <w:szCs w:val="24"/>
              </w:rPr>
              <w:t>20)</w:t>
            </w:r>
          </w:p>
        </w:tc>
        <w:tc>
          <w:tcPr>
            <w:tcW w:w="1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B5832" w14:textId="77777777" w:rsidR="00C2791A" w:rsidRDefault="00C2791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15221811" w14:textId="77777777" w:rsidR="00C961ED" w:rsidRDefault="00C961ED" w:rsidP="00C961ED">
      <w:pPr>
        <w:pStyle w:val="ListParagraph"/>
        <w:rPr>
          <w:rFonts w:cs="Times New Roman"/>
          <w:szCs w:val="24"/>
        </w:rPr>
      </w:pPr>
    </w:p>
    <w:p w14:paraId="58020117" w14:textId="77777777" w:rsidR="00C961ED" w:rsidRDefault="00C961ED" w:rsidP="00C961ED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tall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04"/>
        <w:gridCol w:w="1917"/>
        <w:gridCol w:w="1778"/>
        <w:gridCol w:w="2403"/>
      </w:tblGrid>
      <w:tr w:rsidR="00C961ED" w14:paraId="25E3CCD3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0C30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76838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60369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DAF87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C961ED" w14:paraId="0AF3321C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7B04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D236B" w14:textId="7CCCA92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</w:t>
            </w:r>
            <w:r w:rsidR="00EF6F9A">
              <w:rPr>
                <w:rFonts w:cs="Times New Roman"/>
                <w:szCs w:val="24"/>
              </w:rPr>
              <w:t>)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486FA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CD390" w14:textId="77777777" w:rsidR="00EF6F9A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</w:t>
            </w:r>
          </w:p>
          <w:p w14:paraId="08BB0D20" w14:textId="69A45564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ab/>
            </w:r>
          </w:p>
        </w:tc>
      </w:tr>
      <w:tr w:rsidR="00C961ED" w14:paraId="397114A3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61977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BB408" w14:textId="223CBA3C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username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693E2" w14:textId="1B2DE789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44467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26706DEB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1764D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42D94" w14:textId="0C9C3C59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tall_image</w:t>
            </w:r>
            <w:proofErr w:type="spellEnd"/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57D28" w14:textId="3A5406DB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255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F1AB6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00254AD4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593E2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711D5" w14:textId="016A8C0A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owner_image</w:t>
            </w:r>
            <w:proofErr w:type="spellEnd"/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3CBD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255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0623C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552DA61E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44EE1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2D97D" w14:textId="59A03FAC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tall_name</w:t>
            </w:r>
            <w:proofErr w:type="spellEnd"/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E9123" w14:textId="7DFEB3B0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EF6F9A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2C7F4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64AC97ED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ABBDE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60DDC" w14:textId="583040FB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owner_name</w:t>
            </w:r>
            <w:proofErr w:type="spellEnd"/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EA56F" w14:textId="35953204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EF6F9A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D7E8C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74A4F52E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D3B7C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FDC76" w14:textId="4D0B0F15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RIC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98199" w14:textId="78F0C568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</w:t>
            </w:r>
            <w:r w:rsidR="00C961ED">
              <w:rPr>
                <w:rFonts w:cs="Times New Roman"/>
                <w:szCs w:val="24"/>
              </w:rPr>
              <w:t>(</w:t>
            </w:r>
            <w:proofErr w:type="gramEnd"/>
            <w:r>
              <w:rPr>
                <w:rFonts w:cs="Times New Roman"/>
                <w:szCs w:val="24"/>
              </w:rPr>
              <w:t>12</w:t>
            </w:r>
            <w:r w:rsidR="00C961ED"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D7F2F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116933EC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ECE02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21CF0" w14:textId="5273BEEB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contact_no</w:t>
            </w:r>
            <w:proofErr w:type="spellEnd"/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CE08E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2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F785C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56B174B4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997B0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D0233" w14:textId="161D135F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mail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A080A" w14:textId="5FEF9BAB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EF6F9A">
              <w:rPr>
                <w:rFonts w:cs="Times New Roman"/>
                <w:szCs w:val="24"/>
              </w:rPr>
              <w:t>2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333C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405B88D2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6EED6" w14:textId="77777777" w:rsidR="00C961ED" w:rsidRDefault="00C961ED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57298" w14:textId="2D6DAFF9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assword</w:t>
            </w:r>
            <w:r w:rsidR="00C961ED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9E599" w14:textId="34F51DD0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</w:t>
            </w:r>
            <w:r w:rsidR="00C961ED">
              <w:rPr>
                <w:rFonts w:cs="Times New Roman"/>
                <w:szCs w:val="24"/>
              </w:rPr>
              <w:t>(</w:t>
            </w:r>
            <w:proofErr w:type="gramEnd"/>
            <w:r>
              <w:rPr>
                <w:rFonts w:cs="Times New Roman"/>
                <w:szCs w:val="24"/>
              </w:rPr>
              <w:t>32</w:t>
            </w:r>
            <w:r w:rsidR="00C961ED"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9D0CA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EF6F9A" w14:paraId="1698D135" w14:textId="77777777" w:rsidTr="00C961ED"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4F8F9" w14:textId="77777777" w:rsidR="00EF6F9A" w:rsidRDefault="00EF6F9A" w:rsidP="002E522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04020" w14:textId="39581684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us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8D307" w14:textId="2EC3AE8C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B7B7" w14:textId="77777777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129CAD8B" w14:textId="77777777" w:rsidR="00C961ED" w:rsidRDefault="00C961ED" w:rsidP="00C961ED">
      <w:pPr>
        <w:ind w:left="720"/>
        <w:rPr>
          <w:rFonts w:cs="Times New Roman"/>
          <w:szCs w:val="24"/>
        </w:rPr>
      </w:pPr>
    </w:p>
    <w:p w14:paraId="1FBA6B64" w14:textId="77777777" w:rsidR="00C961ED" w:rsidRDefault="00C961ED" w:rsidP="00C961ED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Foo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1926"/>
        <w:gridCol w:w="1782"/>
        <w:gridCol w:w="2403"/>
      </w:tblGrid>
      <w:tr w:rsidR="00C961ED" w14:paraId="0DE5CB78" w14:textId="77777777" w:rsidTr="00C961E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9027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5042D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E34A5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6995A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C961ED" w14:paraId="6955C2E1" w14:textId="77777777" w:rsidTr="00C961E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B6FC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C973D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02C67E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5A69D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C961ED" w14:paraId="1A44D124" w14:textId="77777777" w:rsidTr="00C961E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216A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C6B4D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m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D1FE5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10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D7380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050C124E" w14:textId="77777777" w:rsidTr="00C961E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80B2C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1808E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tall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DC52A" w14:textId="1DC60011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C695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6D2442AA" w14:textId="77777777" w:rsidTr="00C961E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6FB73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3EB2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category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71D49" w14:textId="4FFD512F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B6592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0757D038" w14:textId="77777777" w:rsidTr="00C961E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E6F8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9F4BF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mag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F27A4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255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099C4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2F055D7A" w14:textId="77777777" w:rsidTr="00C961E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BA9E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27157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ic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2EFB2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double(</w:t>
            </w:r>
            <w:proofErr w:type="gramEnd"/>
            <w:r>
              <w:rPr>
                <w:rFonts w:cs="Times New Roman"/>
                <w:szCs w:val="24"/>
              </w:rPr>
              <w:t>5,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5862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511881C6" w14:textId="77777777" w:rsidTr="00C961E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FDBCC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02715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vailabl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821C6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9E45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3437786D" w14:textId="77777777" w:rsidR="00C961ED" w:rsidRDefault="00C961ED" w:rsidP="00C961ED">
      <w:pPr>
        <w:pStyle w:val="ListParagraph"/>
        <w:rPr>
          <w:rFonts w:cs="Times New Roman"/>
          <w:szCs w:val="24"/>
        </w:rPr>
      </w:pPr>
    </w:p>
    <w:p w14:paraId="4F13ABDD" w14:textId="77777777" w:rsidR="00C961ED" w:rsidRDefault="00C961ED" w:rsidP="00C961ED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Category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2"/>
        <w:gridCol w:w="1924"/>
        <w:gridCol w:w="1783"/>
        <w:gridCol w:w="2403"/>
      </w:tblGrid>
      <w:tr w:rsidR="00C961ED" w14:paraId="0441AA20" w14:textId="77777777" w:rsidTr="00C961ED"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514F4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19C0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C562C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29958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C961ED" w14:paraId="32BF7584" w14:textId="77777777" w:rsidTr="00C961ED"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84957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1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285E4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75C43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B476A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C961ED" w14:paraId="36C3D48F" w14:textId="77777777" w:rsidTr="00C961ED"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C11C8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314C6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ame 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10D828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10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14368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11BE3B62" w14:textId="77777777" w:rsidR="00C961ED" w:rsidRDefault="00C961ED" w:rsidP="00C961ED">
      <w:pPr>
        <w:pStyle w:val="ListParagraph"/>
        <w:rPr>
          <w:rFonts w:cs="Times New Roman"/>
          <w:szCs w:val="24"/>
        </w:rPr>
      </w:pPr>
    </w:p>
    <w:p w14:paraId="49F8D260" w14:textId="77777777" w:rsidR="00C961ED" w:rsidRDefault="00C961ED" w:rsidP="00C961ED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Staff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15"/>
        <w:gridCol w:w="1895"/>
        <w:gridCol w:w="1789"/>
        <w:gridCol w:w="2403"/>
      </w:tblGrid>
      <w:tr w:rsidR="00C961ED" w14:paraId="122E2D26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B9A6B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FEA23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636CD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13A80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C961ED" w14:paraId="07C7D511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6CCD2" w14:textId="009B5106" w:rsidR="00C961ED" w:rsidRDefault="00C961ED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C48BE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F5A32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3FA58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C961ED" w14:paraId="588CF20F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5B183" w14:textId="7656AEF1" w:rsidR="00C961ED" w:rsidRDefault="00C961ED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7BB3E" w14:textId="1224295B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me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70C65" w14:textId="22A501CE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EF6F9A">
              <w:rPr>
                <w:rFonts w:cs="Times New Roman"/>
                <w:szCs w:val="24"/>
              </w:rPr>
              <w:t>5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547C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771CA52F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2F218F" w14:textId="2A14DE47" w:rsidR="00C961ED" w:rsidRDefault="00C961ED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74B4E" w14:textId="3AD3B264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RIC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0DFCD" w14:textId="7470FCCA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</w:t>
            </w:r>
            <w:r w:rsidR="00C961ED">
              <w:rPr>
                <w:rFonts w:cs="Times New Roman"/>
                <w:szCs w:val="24"/>
              </w:rPr>
              <w:t>(</w:t>
            </w:r>
            <w:proofErr w:type="gramEnd"/>
            <w:r>
              <w:rPr>
                <w:rFonts w:cs="Times New Roman"/>
                <w:szCs w:val="24"/>
              </w:rPr>
              <w:t>12</w:t>
            </w:r>
            <w:r w:rsidR="00C961ED"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6ADF6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4F80B772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9EECB" w14:textId="5A5CD747" w:rsidR="00C961ED" w:rsidRDefault="00C961ED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98D2" w14:textId="52AB0B94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mage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5772B" w14:textId="5EDEEA2D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EF6F9A">
              <w:rPr>
                <w:rFonts w:cs="Times New Roman"/>
                <w:szCs w:val="24"/>
              </w:rPr>
              <w:t>255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9A662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7316CB91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A72F3" w14:textId="5A255F1F" w:rsidR="00C961ED" w:rsidRDefault="00C961ED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88248" w14:textId="1854E893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tall_ID</w:t>
            </w:r>
            <w:proofErr w:type="spellEnd"/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AF239" w14:textId="47713708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EF6F9A">
              <w:rPr>
                <w:rFonts w:cs="Times New Roman"/>
                <w:szCs w:val="24"/>
              </w:rPr>
              <w:t>1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B6E65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C961ED" w14:paraId="1B0715F8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C6054" w14:textId="432677E9" w:rsidR="00C961ED" w:rsidRDefault="00C961ED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84AA9" w14:textId="7655594D" w:rsidR="00C961ED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contact_no</w:t>
            </w:r>
            <w:proofErr w:type="spellEnd"/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50E90" w14:textId="5F75EC69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EF6F9A">
              <w:rPr>
                <w:rFonts w:cs="Times New Roman"/>
                <w:szCs w:val="24"/>
              </w:rPr>
              <w:t>11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C63A3" w14:textId="77777777" w:rsidR="00C961ED" w:rsidRDefault="00C961ED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EF6F9A" w14:paraId="32D2CD78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CDAC2" w14:textId="09277C4C" w:rsidR="00EF6F9A" w:rsidRDefault="00EF6F9A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130E6" w14:textId="15CACE06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ddress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DBB06" w14:textId="7DFEDE3D" w:rsidR="00EF6F9A" w:rsidRDefault="001B54FF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ext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CBC5C" w14:textId="77777777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EF6F9A" w14:paraId="3614B5FB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ACB3A" w14:textId="77777777" w:rsidR="00EF6F9A" w:rsidRDefault="00EF6F9A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35020" w14:textId="71BD0358" w:rsidR="00EF6F9A" w:rsidRDefault="001B54FF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u</w:t>
            </w:r>
            <w:r w:rsidR="00EF6F9A">
              <w:rPr>
                <w:rFonts w:cs="Times New Roman"/>
                <w:szCs w:val="24"/>
              </w:rPr>
              <w:t>sername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5D695" w14:textId="5BDF942A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1</w:t>
            </w:r>
            <w:r w:rsidR="001B54FF">
              <w:rPr>
                <w:rFonts w:cs="Times New Roman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5EEBE" w14:textId="77777777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EF6F9A" w14:paraId="1D6958C9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8592F" w14:textId="77777777" w:rsidR="00EF6F9A" w:rsidRDefault="00EF6F9A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20EE8" w14:textId="6A022F6D" w:rsidR="00EF6F9A" w:rsidRDefault="001B54FF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</w:t>
            </w:r>
            <w:r w:rsidR="00EF6F9A">
              <w:rPr>
                <w:rFonts w:cs="Times New Roman"/>
                <w:szCs w:val="24"/>
              </w:rPr>
              <w:t>assword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2A1EA" w14:textId="021CA749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1B54FF">
              <w:rPr>
                <w:rFonts w:cs="Times New Roman"/>
                <w:szCs w:val="24"/>
              </w:rPr>
              <w:t>32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A5A5D" w14:textId="77777777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EF6F9A" w14:paraId="31A848BC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D60A3" w14:textId="77777777" w:rsidR="00EF6F9A" w:rsidRDefault="00EF6F9A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1130C" w14:textId="3469055C" w:rsidR="00EF6F9A" w:rsidRDefault="001B54FF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</w:t>
            </w:r>
            <w:r w:rsidR="00EF6F9A">
              <w:rPr>
                <w:rFonts w:cs="Times New Roman"/>
                <w:szCs w:val="24"/>
              </w:rPr>
              <w:t>osition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49849" w14:textId="70923B96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1B54FF">
              <w:rPr>
                <w:rFonts w:cs="Times New Roman"/>
                <w:szCs w:val="24"/>
              </w:rPr>
              <w:t>5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31C10" w14:textId="77777777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EF6F9A" w14:paraId="267B1DF6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8F36" w14:textId="77777777" w:rsidR="00EF6F9A" w:rsidRDefault="00EF6F9A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CEBE0" w14:textId="4F6A1F0D" w:rsidR="00EF6F9A" w:rsidRDefault="001B54FF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</w:t>
            </w:r>
            <w:r w:rsidR="00EF6F9A">
              <w:rPr>
                <w:rFonts w:cs="Times New Roman"/>
                <w:szCs w:val="24"/>
              </w:rPr>
              <w:t>alary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1C160" w14:textId="316BDD5A" w:rsidR="00EF6F9A" w:rsidRDefault="001B54FF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</w:t>
            </w:r>
            <w:r w:rsidR="00EF6F9A">
              <w:rPr>
                <w:rFonts w:cs="Times New Roman"/>
                <w:szCs w:val="24"/>
              </w:rPr>
              <w:t>(</w:t>
            </w:r>
            <w:proofErr w:type="gramEnd"/>
            <w:r>
              <w:rPr>
                <w:rFonts w:cs="Times New Roman"/>
                <w:szCs w:val="24"/>
              </w:rPr>
              <w:t>7</w:t>
            </w:r>
            <w:r w:rsidR="00EF6F9A"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40EB" w14:textId="77777777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EF6F9A" w14:paraId="4D18B6DD" w14:textId="77777777" w:rsidTr="00C961ED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307FF" w14:textId="77777777" w:rsidR="00EF6F9A" w:rsidRDefault="00EF6F9A" w:rsidP="00EF6F9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cs="Times New Roman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6CDE" w14:textId="290C62DF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vailable</w:t>
            </w:r>
          </w:p>
        </w:tc>
        <w:tc>
          <w:tcPr>
            <w:tcW w:w="1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B796F" w14:textId="117FFD3F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E69AB" w14:textId="77777777" w:rsidR="00EF6F9A" w:rsidRDefault="00EF6F9A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604BFB61" w14:textId="7D998D96" w:rsidR="00746FBE" w:rsidRDefault="00746FBE"/>
    <w:p w14:paraId="06D9B040" w14:textId="4FB7F436" w:rsidR="00BF2AE6" w:rsidRDefault="00BF2AE6" w:rsidP="00BF2AE6">
      <w:pPr>
        <w:pStyle w:val="ListParagraph"/>
        <w:numPr>
          <w:ilvl w:val="0"/>
          <w:numId w:val="1"/>
        </w:numPr>
      </w:pPr>
      <w:r>
        <w:t>Custome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1926"/>
        <w:gridCol w:w="1782"/>
        <w:gridCol w:w="2403"/>
      </w:tblGrid>
      <w:tr w:rsidR="00BF2AE6" w14:paraId="6C5B8BA5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A4D89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D8A44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E122A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BCFB1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BF2AE6" w14:paraId="5355DAD6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92AB0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74B38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DA6C5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39E20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BF2AE6" w14:paraId="2B1257E5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919D6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0F545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m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E1954" w14:textId="057D88EC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5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E8D5F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BF2AE6" w14:paraId="2491B88D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2B29F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B7413" w14:textId="30259B43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usernam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0CF8D" w14:textId="15A5A0B9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7151D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BF2AE6" w14:paraId="1BD59460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1C9D9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894E65" w14:textId="5AE0F474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asswor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133E3" w14:textId="5212879B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051F8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BF2AE6" w14:paraId="73D858AA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9F553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551CF" w14:textId="1D256310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contact_no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05855" w14:textId="719E618D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9582B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BF2AE6" w14:paraId="442C8C9F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A04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609D4" w14:textId="5BB40A49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RIC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3AC7D" w14:textId="7E51A8CF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CD9CE" w14:textId="77777777" w:rsidR="00BF2AE6" w:rsidRDefault="00BF2AE6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5F208AD1" w14:textId="3D89AEB8" w:rsidR="00BF2AE6" w:rsidRDefault="00BF2AE6" w:rsidP="00BF2AE6">
      <w:pPr>
        <w:pStyle w:val="ListParagraph"/>
      </w:pPr>
    </w:p>
    <w:p w14:paraId="660093B2" w14:textId="3CE8B2EF" w:rsidR="00405215" w:rsidRDefault="00A46C8E" w:rsidP="00405215">
      <w:pPr>
        <w:pStyle w:val="ListParagraph"/>
        <w:numPr>
          <w:ilvl w:val="0"/>
          <w:numId w:val="1"/>
        </w:numPr>
      </w:pPr>
      <w:proofErr w:type="spellStart"/>
      <w:r>
        <w:t>M</w:t>
      </w:r>
      <w:r w:rsidRPr="00A46C8E">
        <w:t>enu_approve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1926"/>
        <w:gridCol w:w="1782"/>
        <w:gridCol w:w="2403"/>
      </w:tblGrid>
      <w:tr w:rsidR="00405215" w14:paraId="122D70F5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9CC38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C63EC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23DEE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ED48F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405215" w14:paraId="6B8EC3C1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315FB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F3A1E" w14:textId="027C5CD9" w:rsidR="00405215" w:rsidRDefault="00A46C8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 w:rsidRPr="00A46C8E">
              <w:rPr>
                <w:rFonts w:cs="Times New Roman"/>
                <w:szCs w:val="24"/>
              </w:rPr>
              <w:t>menu_approve</w:t>
            </w:r>
            <w:proofErr w:type="spellEnd"/>
            <w:r w:rsidRPr="00A46C8E">
              <w:rPr>
                <w:rFonts w:cs="Times New Roman"/>
                <w:szCs w:val="24"/>
              </w:rPr>
              <w:t xml:space="preserve"> </w:t>
            </w:r>
            <w:r w:rsidR="00405215">
              <w:rPr>
                <w:rFonts w:cs="Times New Roman"/>
                <w:szCs w:val="24"/>
              </w:rPr>
              <w:t>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55528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0CB94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405215" w14:paraId="638FB821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8BEE5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033BB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m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D4CEB" w14:textId="7FB09AD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0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CD839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405215" w14:paraId="3086EE16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7B763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30BEF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tall_ID</w:t>
            </w:r>
            <w:bookmarkStart w:id="0" w:name="_GoBack"/>
            <w:bookmarkEnd w:id="0"/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DA7CA" w14:textId="35313759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AD3AA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405215" w14:paraId="5CA2AB46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886DA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A3044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category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A56BA" w14:textId="3C252ADF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DF5FD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405215" w14:paraId="7B383E90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917764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E24CC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mag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68E6A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255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225FD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405215" w14:paraId="614257B3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C50A7B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FE761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ic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C2DC8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double(</w:t>
            </w:r>
            <w:proofErr w:type="gramEnd"/>
            <w:r>
              <w:rPr>
                <w:rFonts w:cs="Times New Roman"/>
                <w:szCs w:val="24"/>
              </w:rPr>
              <w:t>5,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53EAE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405215" w14:paraId="7A669F30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B5A99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F80FE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vailabl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448D8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65A0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405215" w14:paraId="1170176B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E9B01" w14:textId="2BC3CA29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D4F20" w14:textId="556396EA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pprov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16FB1" w14:textId="07B557FD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6B6CF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77C0B201" w14:textId="68A17548" w:rsidR="00405215" w:rsidRDefault="00405215" w:rsidP="00405215">
      <w:pPr>
        <w:pStyle w:val="ListParagraph"/>
      </w:pPr>
    </w:p>
    <w:p w14:paraId="151D490A" w14:textId="3BC600E0" w:rsidR="00405215" w:rsidRDefault="00405215" w:rsidP="00405215">
      <w:pPr>
        <w:pStyle w:val="ListParagraph"/>
        <w:numPr>
          <w:ilvl w:val="0"/>
          <w:numId w:val="1"/>
        </w:numPr>
      </w:pPr>
      <w:r>
        <w:t xml:space="preserve">Ingredient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1926"/>
        <w:gridCol w:w="1782"/>
        <w:gridCol w:w="2403"/>
      </w:tblGrid>
      <w:tr w:rsidR="00405215" w14:paraId="332EA1E9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698E5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47769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5D867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BB86A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405215" w14:paraId="1237F578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63499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C99F6" w14:textId="14817786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ingredient_ID</w:t>
            </w:r>
            <w:proofErr w:type="spellEnd"/>
            <w:r>
              <w:rPr>
                <w:rFonts w:cs="Times New Roman"/>
                <w:szCs w:val="24"/>
              </w:rPr>
              <w:t xml:space="preserve">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B5E0B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38025" w14:textId="77777777" w:rsidR="00405215" w:rsidRDefault="0040521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405215" w14:paraId="7556134C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0BF49" w14:textId="77777777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6F9F5" w14:textId="75172E8F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ingredient_name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00CD0" w14:textId="6515C65C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373150">
              <w:rPr>
                <w:rFonts w:cs="Times New Roman"/>
                <w:szCs w:val="24"/>
              </w:rPr>
              <w:t>10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8551E" w14:textId="77777777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405215" w14:paraId="7DDEEA78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F3BAE" w14:textId="77777777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1396E" w14:textId="7A18CCD0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upplier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52C25" w14:textId="421C6E9E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373150">
              <w:rPr>
                <w:rFonts w:cs="Times New Roman"/>
                <w:szCs w:val="24"/>
              </w:rPr>
              <w:t>32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B699A" w14:textId="77777777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405215" w14:paraId="4BA7C350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60044" w14:textId="77777777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52884" w14:textId="440224E2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ic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801484" w14:textId="5AC57C0C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double(</w:t>
            </w:r>
            <w:proofErr w:type="gramEnd"/>
            <w:r>
              <w:rPr>
                <w:rFonts w:cs="Times New Roman"/>
                <w:szCs w:val="24"/>
              </w:rPr>
              <w:t>7,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FC725" w14:textId="77777777" w:rsidR="00405215" w:rsidRDefault="00405215" w:rsidP="0040521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361C55A3" w14:textId="5C46DD1F" w:rsidR="00405215" w:rsidRDefault="00405215" w:rsidP="00405215">
      <w:pPr>
        <w:pStyle w:val="ListParagraph"/>
      </w:pPr>
    </w:p>
    <w:p w14:paraId="259DE5C6" w14:textId="5BB840A3" w:rsidR="00AD195E" w:rsidRDefault="00AD195E" w:rsidP="00AD195E">
      <w:pPr>
        <w:pStyle w:val="ListParagraph"/>
        <w:numPr>
          <w:ilvl w:val="0"/>
          <w:numId w:val="1"/>
        </w:numPr>
      </w:pPr>
      <w:r>
        <w:t>Notic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1926"/>
        <w:gridCol w:w="1782"/>
        <w:gridCol w:w="2403"/>
      </w:tblGrid>
      <w:tr w:rsidR="00AD195E" w14:paraId="458AEDB7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C9B1A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6DFFB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B681D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0608C3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AD195E" w14:paraId="72497925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E6D41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24667" w14:textId="4AD74FE3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3DDEB" w14:textId="282B188D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56DFE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AD195E" w14:paraId="08953081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97269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6E442" w14:textId="14AE1439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tall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FA812" w14:textId="6D39519F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8A31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D195E" w14:paraId="532640B6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268E7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F4DEB" w14:textId="432AA9C6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D0EB5" w14:textId="1B4FDE3C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A0388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D195E" w14:paraId="22DB9F1D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D6AD1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7D8ED" w14:textId="2745A9C9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scription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9BF76" w14:textId="4AD3BF19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ext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2D0A9" w14:textId="77777777" w:rsidR="00AD195E" w:rsidRDefault="00AD195E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46948E06" w14:textId="1DE5A45F" w:rsidR="00AD195E" w:rsidRDefault="00AD195E" w:rsidP="00AD195E">
      <w:pPr>
        <w:pStyle w:val="ListParagraph"/>
      </w:pPr>
    </w:p>
    <w:p w14:paraId="0DDF87D0" w14:textId="38F97E6C" w:rsidR="00A3202D" w:rsidRDefault="00A3202D" w:rsidP="00A3202D">
      <w:pPr>
        <w:pStyle w:val="ListParagraph"/>
        <w:numPr>
          <w:ilvl w:val="0"/>
          <w:numId w:val="1"/>
        </w:numPr>
      </w:pPr>
      <w:r>
        <w:t>Notification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1926"/>
        <w:gridCol w:w="1782"/>
        <w:gridCol w:w="2403"/>
      </w:tblGrid>
      <w:tr w:rsidR="00A3202D" w14:paraId="15CF43AC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50A1F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20A66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5BB4D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F676A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A3202D" w14:paraId="74266067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3E231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E9614B" w14:textId="7DE90A12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65EE1" w14:textId="36AE186A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28F0C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A3202D" w14:paraId="32CE7AC6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38B9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601F9" w14:textId="20C74495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recipient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69588" w14:textId="2C4B021C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367B5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25DC121B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8C69C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82FDB" w14:textId="1EA27C5C" w:rsidR="00A3202D" w:rsidRDefault="00B3319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</w:t>
            </w:r>
            <w:r w:rsidR="00A3202D">
              <w:rPr>
                <w:rFonts w:cs="Times New Roman"/>
                <w:szCs w:val="24"/>
              </w:rPr>
              <w:t>ender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0AE96" w14:textId="17783555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69C03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216CD947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F68C2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290E1" w14:textId="10819931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unrea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CB646" w14:textId="74078136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proofErr w:type="gramStart"/>
            <w:r>
              <w:rPr>
                <w:rFonts w:cs="Times New Roman"/>
                <w:szCs w:val="24"/>
              </w:rPr>
              <w:t>tinyint</w:t>
            </w:r>
            <w:proofErr w:type="spellEnd"/>
            <w:r>
              <w:rPr>
                <w:rFonts w:cs="Times New Roman"/>
                <w:szCs w:val="24"/>
              </w:rPr>
              <w:t>(</w:t>
            </w:r>
            <w:proofErr w:type="gramEnd"/>
            <w:r>
              <w:rPr>
                <w:rFonts w:cs="Times New Roman"/>
                <w:szCs w:val="24"/>
              </w:rPr>
              <w:t>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94731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37B6ED12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82E4A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4C13E" w14:textId="0130319F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66B18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255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7766C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33872800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18B39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7190B" w14:textId="34EED00A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arameter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8A745" w14:textId="2D505C2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ext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5C799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2E064F49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665BC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9C00D" w14:textId="639202FD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reference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99BFF" w14:textId="499E3EE0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2676C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125B0B8A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C6E13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79E7A" w14:textId="13C4549D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created_date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846B" w14:textId="49A453D8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etim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FA508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5673C7CE" w14:textId="403167A0" w:rsidR="00A3202D" w:rsidRDefault="00A3202D" w:rsidP="00A3202D">
      <w:pPr>
        <w:pStyle w:val="ListParagraph"/>
      </w:pPr>
    </w:p>
    <w:p w14:paraId="42613D04" w14:textId="050206AA" w:rsidR="00A3202D" w:rsidRDefault="00A3202D" w:rsidP="00A3202D">
      <w:pPr>
        <w:pStyle w:val="ListParagraph"/>
        <w:numPr>
          <w:ilvl w:val="0"/>
          <w:numId w:val="1"/>
        </w:numPr>
      </w:pPr>
      <w:r>
        <w:t>Numbe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1926"/>
        <w:gridCol w:w="1782"/>
        <w:gridCol w:w="2403"/>
      </w:tblGrid>
      <w:tr w:rsidR="00A3202D" w14:paraId="3FC252BF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D1A98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1E3B4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949DB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32BC2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A3202D" w14:paraId="7F3D18A0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D35BE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37105" w14:textId="1E5114C8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order_number</w:t>
            </w:r>
            <w:proofErr w:type="spellEnd"/>
            <w:r>
              <w:rPr>
                <w:rFonts w:cs="Times New Roman"/>
                <w:szCs w:val="24"/>
              </w:rPr>
              <w:t xml:space="preserve">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3B317" w14:textId="676F988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4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A773D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A3202D" w14:paraId="36ED72D4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6BE8A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89D41" w14:textId="3C7350F2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us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5C0C0" w14:textId="548BF0ED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10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03C12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39C65D7B" w14:textId="17A69F06" w:rsidR="00A3202D" w:rsidRDefault="00A3202D" w:rsidP="00A3202D">
      <w:pPr>
        <w:pStyle w:val="ListParagraph"/>
      </w:pPr>
    </w:p>
    <w:p w14:paraId="6E2F645F" w14:textId="247FE261" w:rsidR="00A3202D" w:rsidRDefault="00A3202D" w:rsidP="00A3202D">
      <w:pPr>
        <w:pStyle w:val="ListParagraph"/>
        <w:numPr>
          <w:ilvl w:val="0"/>
          <w:numId w:val="1"/>
        </w:numPr>
      </w:pPr>
      <w:r>
        <w:t>Order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2136"/>
        <w:gridCol w:w="1782"/>
        <w:gridCol w:w="2403"/>
      </w:tblGrid>
      <w:tr w:rsidR="00A3202D" w14:paraId="04C8000C" w14:textId="77777777" w:rsidTr="00A3202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289A9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F7E3ED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FB22C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308DE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A3202D" w14:paraId="02E9572A" w14:textId="77777777" w:rsidTr="00A3202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68635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75B6D" w14:textId="50D097AB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B129A" w14:textId="607DA965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8C05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A3202D" w14:paraId="45F1DF0C" w14:textId="77777777" w:rsidTr="00A3202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19457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49C49" w14:textId="2068DCC5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 w:rsidRPr="00A3202D">
              <w:rPr>
                <w:rFonts w:cs="Times New Roman"/>
                <w:szCs w:val="24"/>
              </w:rPr>
              <w:t>customer_username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CC5C5B" w14:textId="239F1B46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005F9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4DFFC282" w14:textId="77777777" w:rsidTr="00A3202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6B509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C06C3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tall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C67A5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0E1B6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08032DDA" w14:textId="77777777" w:rsidTr="00A3202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5C253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E6D6" w14:textId="2F8C88EE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5CCF" w14:textId="3CF632B3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etim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54C77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6E4508EA" w14:textId="77777777" w:rsidTr="00A3202D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2B5A5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F76A5" w14:textId="4004BFC8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umber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793F3" w14:textId="58FE0CE0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39C6F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591C616D" w14:textId="2540D527" w:rsidR="00A3202D" w:rsidRDefault="00A3202D" w:rsidP="00A3202D">
      <w:pPr>
        <w:pStyle w:val="ListParagraph"/>
      </w:pPr>
    </w:p>
    <w:p w14:paraId="433E0299" w14:textId="56362446" w:rsidR="00A3202D" w:rsidRDefault="00A3202D" w:rsidP="00A3202D">
      <w:pPr>
        <w:pStyle w:val="ListParagraph"/>
        <w:numPr>
          <w:ilvl w:val="0"/>
          <w:numId w:val="1"/>
        </w:numPr>
      </w:pPr>
      <w:proofErr w:type="spellStart"/>
      <w:r>
        <w:t>Order_detail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2136"/>
        <w:gridCol w:w="1782"/>
        <w:gridCol w:w="2403"/>
      </w:tblGrid>
      <w:tr w:rsidR="00A3202D" w14:paraId="2B9A4E87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8656E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80A1A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83274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47004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A3202D" w14:paraId="23708275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35B4C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24CAD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4910" w14:textId="0366F9A4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3B7D7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A3202D" w14:paraId="7A9F9224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983B1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DF830" w14:textId="06B6A14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order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72FF1" w14:textId="60DFC392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7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F69B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09C0222E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65667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D99D7" w14:textId="3EE571B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food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3A094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40E94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34AD22CB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BED18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F375E8" w14:textId="7984E9B2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quantity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F0400" w14:textId="2A5FFD54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928BF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A3202D" w14:paraId="53FE50E1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CA5E0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4844C" w14:textId="45466FED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mark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4569C" w14:textId="0196A996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255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B9A62" w14:textId="77777777" w:rsidR="00A3202D" w:rsidRDefault="00A3202D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761A81E5" w14:textId="2A238255" w:rsidR="00A3202D" w:rsidRDefault="00A3202D" w:rsidP="00A3202D">
      <w:pPr>
        <w:pStyle w:val="ListParagraph"/>
      </w:pPr>
    </w:p>
    <w:p w14:paraId="2F4BB8AB" w14:textId="49647CB7" w:rsidR="002E5225" w:rsidRDefault="002E5225" w:rsidP="002E5225">
      <w:pPr>
        <w:pStyle w:val="ListParagraph"/>
        <w:numPr>
          <w:ilvl w:val="0"/>
          <w:numId w:val="1"/>
        </w:numPr>
      </w:pPr>
      <w:r>
        <w:t>Paymen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2136"/>
        <w:gridCol w:w="1782"/>
        <w:gridCol w:w="2403"/>
      </w:tblGrid>
      <w:tr w:rsidR="002E5225" w14:paraId="128E743E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F9EFF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367CB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19158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19217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2E5225" w14:paraId="1F2631A3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E39F9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3024B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B9C08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6DE63A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2E5225" w14:paraId="1FBD3735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B09B7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0809B" w14:textId="4AA12411" w:rsidR="002E5225" w:rsidRDefault="00C33054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etho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8CF4" w14:textId="52A6266D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 w:rsidR="00C33054">
              <w:rPr>
                <w:rFonts w:cs="Times New Roman"/>
                <w:szCs w:val="24"/>
              </w:rPr>
              <w:t>5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53E4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2E5225" w14:paraId="524D35E8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BBCE1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I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89C84D" w14:textId="76E405A8" w:rsidR="002E5225" w:rsidRDefault="00C33054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5ED2B" w14:textId="17EF0A9F" w:rsidR="002E5225" w:rsidRDefault="00C33054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85120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2E5225" w14:paraId="0DA5E3B4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9D3BA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C8D98" w14:textId="5F7ED3AD" w:rsidR="002E5225" w:rsidRDefault="00C33054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otal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0BFFC" w14:textId="597FA488" w:rsidR="002E5225" w:rsidRDefault="00282802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d</w:t>
            </w:r>
            <w:r w:rsidR="00C33054">
              <w:rPr>
                <w:rFonts w:cs="Times New Roman"/>
                <w:szCs w:val="24"/>
              </w:rPr>
              <w:t>ouble(</w:t>
            </w:r>
            <w:proofErr w:type="gramEnd"/>
            <w:r w:rsidR="00C33054">
              <w:rPr>
                <w:rFonts w:cs="Times New Roman"/>
                <w:szCs w:val="24"/>
              </w:rPr>
              <w:t>10,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1F020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2E5225" w14:paraId="526DA065" w14:textId="77777777" w:rsidTr="002E5225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D2F55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D9988" w14:textId="33618C22" w:rsidR="002E5225" w:rsidRDefault="00C33054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order</w:t>
            </w:r>
            <w:r>
              <w:rPr>
                <w:rFonts w:cs="Times New Roman"/>
                <w:szCs w:val="24"/>
              </w:rPr>
              <w:softHyphen/>
              <w:t>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7E574" w14:textId="4049B3D1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</w:t>
            </w:r>
            <w:r w:rsidR="00C33054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A4DF5" w14:textId="77777777" w:rsidR="002E5225" w:rsidRDefault="002E5225" w:rsidP="002E5225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2F115611" w14:textId="10D7DB63" w:rsidR="002E5225" w:rsidRDefault="002E5225" w:rsidP="002E5225">
      <w:pPr>
        <w:pStyle w:val="ListParagraph"/>
      </w:pPr>
    </w:p>
    <w:p w14:paraId="4408209C" w14:textId="5F803F32" w:rsidR="00282802" w:rsidRDefault="00282802" w:rsidP="00282802">
      <w:pPr>
        <w:pStyle w:val="ListParagraph"/>
        <w:numPr>
          <w:ilvl w:val="0"/>
          <w:numId w:val="1"/>
        </w:numPr>
      </w:pPr>
      <w:proofErr w:type="spellStart"/>
      <w:r>
        <w:t>Payment_detail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2136"/>
        <w:gridCol w:w="1782"/>
        <w:gridCol w:w="2403"/>
      </w:tblGrid>
      <w:tr w:rsidR="00282802" w14:paraId="311E0D8F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C7068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10087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DFE1C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A1B16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282802" w14:paraId="2E200090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AF672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D68E6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E3891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CD3A3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282802" w14:paraId="39EC2DDB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260D1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8F6DC" w14:textId="1CAFD2E9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payment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333F5" w14:textId="147620E9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D1646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282802" w14:paraId="438E1919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80DC4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4DE90" w14:textId="036FC510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food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B034B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A2AF1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282802" w14:paraId="5BFCC1C7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59ABD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E2983" w14:textId="7E984260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ic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B7329" w14:textId="4871811D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double(</w:t>
            </w:r>
            <w:proofErr w:type="gramEnd"/>
            <w:r>
              <w:rPr>
                <w:rFonts w:cs="Times New Roman"/>
                <w:szCs w:val="24"/>
              </w:rPr>
              <w:t>5,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DCD61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282802" w14:paraId="1D74A75D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2CA56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8ECF5" w14:textId="3CC2D62D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quantity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730D1" w14:textId="124AEACF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5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BC82" w14:textId="77777777" w:rsidR="00282802" w:rsidRDefault="00282802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5605481D" w14:textId="5CEA131F" w:rsidR="00282802" w:rsidRDefault="00282802" w:rsidP="00282802">
      <w:pPr>
        <w:pStyle w:val="ListParagraph"/>
      </w:pPr>
    </w:p>
    <w:p w14:paraId="1AEC7923" w14:textId="58E32266" w:rsidR="00610FEB" w:rsidRDefault="00610FEB" w:rsidP="00610FEB">
      <w:pPr>
        <w:pStyle w:val="ListParagraph"/>
        <w:numPr>
          <w:ilvl w:val="0"/>
          <w:numId w:val="1"/>
        </w:numPr>
      </w:pPr>
      <w:r>
        <w:t>Purchas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2136"/>
        <w:gridCol w:w="1782"/>
        <w:gridCol w:w="2403"/>
      </w:tblGrid>
      <w:tr w:rsidR="00610FEB" w14:paraId="28450244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CB1B2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9CC88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87991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C6254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610FEB" w14:paraId="60DD8F3E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4A4B2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F3121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CB18D" w14:textId="2F8CC86C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 w:rsidR="00F506C1">
              <w:rPr>
                <w:rFonts w:cs="Times New Roman"/>
                <w:szCs w:val="24"/>
              </w:rPr>
              <w:t>10</w:t>
            </w:r>
            <w:r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46402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610FEB" w14:paraId="64D7E2CA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D3ABB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2DF6B" w14:textId="530FFB8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tall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1CA4A" w14:textId="12C314A1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A3820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610FEB" w14:paraId="2721F58E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3DF1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9293C" w14:textId="34F06D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F9EBD" w14:textId="024A6ECD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99E7D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610FEB" w14:paraId="1378B25E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621C0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9A270" w14:textId="27FD672A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upplier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95471" w14:textId="2E28FD5C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3DE7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610FEB" w14:paraId="75D2AB9E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F85C2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B3381" w14:textId="188D2E69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total_price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38F0B" w14:textId="042B3F24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double(</w:t>
            </w:r>
            <w:proofErr w:type="gramEnd"/>
            <w:r>
              <w:rPr>
                <w:rFonts w:cs="Times New Roman"/>
                <w:szCs w:val="24"/>
              </w:rPr>
              <w:t>10,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34ECB" w14:textId="77777777" w:rsidR="00610FEB" w:rsidRDefault="00610FEB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1CAB8EA7" w14:textId="420EEC71" w:rsidR="00610FEB" w:rsidRDefault="00610FEB" w:rsidP="00610FEB">
      <w:pPr>
        <w:pStyle w:val="ListParagraph"/>
      </w:pPr>
    </w:p>
    <w:p w14:paraId="51917BF9" w14:textId="41632A1A" w:rsidR="00F506C1" w:rsidRDefault="00F506C1" w:rsidP="00F506C1">
      <w:pPr>
        <w:pStyle w:val="ListParagraph"/>
        <w:numPr>
          <w:ilvl w:val="0"/>
          <w:numId w:val="1"/>
        </w:numPr>
      </w:pPr>
      <w:proofErr w:type="spellStart"/>
      <w:r>
        <w:t>Purchase_detail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2136"/>
        <w:gridCol w:w="1782"/>
        <w:gridCol w:w="2403"/>
      </w:tblGrid>
      <w:tr w:rsidR="00F506C1" w14:paraId="28E48425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36DFE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F77A6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DF4FE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C9E5F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F506C1" w14:paraId="4CEC5A98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E4CEA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9A62A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88E72" w14:textId="4B52FCF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D888D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F506C1" w14:paraId="1CAFE28B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C5D1A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C66CA" w14:textId="383C3298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ingredient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043FF" w14:textId="23D7F55E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6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D8E11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F506C1" w14:paraId="50425884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2A319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7BD30" w14:textId="1B80EE62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quantity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1C2BC" w14:textId="1EE7C2A4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8A081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F506C1" w14:paraId="287BCD00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AB046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92B9E" w14:textId="61983FAD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purchase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B4376" w14:textId="4316D0AB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double(</w:t>
            </w:r>
            <w:proofErr w:type="gramEnd"/>
            <w:r>
              <w:rPr>
                <w:rFonts w:cs="Times New Roman"/>
                <w:szCs w:val="24"/>
              </w:rPr>
              <w:t>10,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7D178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14530B41" w14:textId="28CFC2DD" w:rsidR="00F506C1" w:rsidRDefault="00F506C1" w:rsidP="00F506C1">
      <w:pPr>
        <w:pStyle w:val="ListParagraph"/>
      </w:pPr>
    </w:p>
    <w:p w14:paraId="45736B28" w14:textId="3B710A4B" w:rsidR="00F506C1" w:rsidRDefault="0032176D" w:rsidP="00F506C1">
      <w:pPr>
        <w:pStyle w:val="ListParagraph"/>
        <w:numPr>
          <w:ilvl w:val="0"/>
          <w:numId w:val="1"/>
        </w:numPr>
      </w:pPr>
      <w:r>
        <w:t>Supplie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1926"/>
        <w:gridCol w:w="1782"/>
        <w:gridCol w:w="2403"/>
      </w:tblGrid>
      <w:tr w:rsidR="00F506C1" w14:paraId="40DC1A08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7D574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4B0C3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DF8B7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B5015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F506C1" w14:paraId="605540E8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F8E08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89CAD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F7589" w14:textId="4098C103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D6B2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F506C1" w14:paraId="681C90EB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7E0BE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5B868" w14:textId="20EA3058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am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05063" w14:textId="3415E6BC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3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8C14E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F506C1" w14:paraId="599A2673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0816E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22EAD" w14:textId="3A7C9169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company_name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59B42" w14:textId="72753AF5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</w:t>
            </w:r>
            <w:r w:rsidR="00F506C1">
              <w:rPr>
                <w:rFonts w:cs="Times New Roman"/>
                <w:szCs w:val="24"/>
              </w:rPr>
              <w:t>(</w:t>
            </w:r>
            <w:proofErr w:type="gramEnd"/>
            <w:r>
              <w:rPr>
                <w:rFonts w:cs="Times New Roman"/>
                <w:szCs w:val="24"/>
              </w:rPr>
              <w:t>255</w:t>
            </w:r>
            <w:r w:rsidR="00F506C1">
              <w:rPr>
                <w:rFonts w:cs="Times New Roman"/>
                <w:szCs w:val="24"/>
              </w:rPr>
              <w:t>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08D9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F506C1" w14:paraId="363F1036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1FDC5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3128EF" w14:textId="4218BD9F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contact_no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C45C5" w14:textId="49A554DA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1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D749B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F506C1" w14:paraId="0A8DB961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DC069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B4FFE" w14:textId="5805D7A8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ddress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88090" w14:textId="27B9F07A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ext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9047A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F506C1" w14:paraId="07F6A23B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D77DB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C008B" w14:textId="64DBFBD1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stall_ID</w:t>
            </w:r>
            <w:proofErr w:type="spellEnd"/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DDB97" w14:textId="7C013FB3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1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E1CE1" w14:textId="01BA41E4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F506C1" w14:paraId="24CCC22C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A77A5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CAFFC" w14:textId="6552E0B0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mail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8357B" w14:textId="7E16FB11" w:rsidR="00F506C1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</w:t>
            </w:r>
            <w:r w:rsidR="00F506C1">
              <w:rPr>
                <w:rFonts w:cs="Times New Roman"/>
                <w:szCs w:val="24"/>
              </w:rPr>
              <w:t>(</w:t>
            </w:r>
            <w:proofErr w:type="gramEnd"/>
            <w:r w:rsidR="00F506C1"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88ED8" w14:textId="77777777" w:rsidR="00F506C1" w:rsidRDefault="00F506C1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3EB6C9F3" w14:textId="7BBF0D58" w:rsidR="00F506C1" w:rsidRDefault="00F506C1" w:rsidP="00F506C1">
      <w:pPr>
        <w:pStyle w:val="ListParagraph"/>
      </w:pPr>
    </w:p>
    <w:p w14:paraId="6B6FF0F6" w14:textId="3B118C06" w:rsidR="0032176D" w:rsidRDefault="0032176D" w:rsidP="0032176D">
      <w:pPr>
        <w:pStyle w:val="ListParagraph"/>
        <w:numPr>
          <w:ilvl w:val="0"/>
          <w:numId w:val="1"/>
        </w:numPr>
      </w:pPr>
      <w:r>
        <w:t>Walle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91"/>
        <w:gridCol w:w="1926"/>
        <w:gridCol w:w="1782"/>
        <w:gridCol w:w="2403"/>
      </w:tblGrid>
      <w:tr w:rsidR="0032176D" w14:paraId="3B10B7F2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B756A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43807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eld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63A31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ype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30E84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xtra</w:t>
            </w:r>
          </w:p>
        </w:tc>
      </w:tr>
      <w:tr w:rsidR="0032176D" w14:paraId="4D77FC08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D8F2A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0658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D (primary key)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20767" w14:textId="2DE38410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int(</w:t>
            </w:r>
            <w:proofErr w:type="gramEnd"/>
            <w:r>
              <w:rPr>
                <w:rFonts w:cs="Times New Roman"/>
                <w:szCs w:val="24"/>
              </w:rPr>
              <w:t>10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2E56A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UTO_INCREMENT</w:t>
            </w:r>
            <w:r>
              <w:rPr>
                <w:rFonts w:cs="Times New Roman"/>
                <w:szCs w:val="24"/>
              </w:rPr>
              <w:tab/>
            </w:r>
          </w:p>
        </w:tc>
      </w:tr>
      <w:tr w:rsidR="0032176D" w14:paraId="081CFD4E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0CA7BC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B8F31" w14:textId="6DAEF8EC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username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137F9" w14:textId="1DF04FE8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varchar(</w:t>
            </w:r>
            <w:proofErr w:type="gramEnd"/>
            <w:r>
              <w:rPr>
                <w:rFonts w:cs="Times New Roman"/>
                <w:szCs w:val="24"/>
              </w:rPr>
              <w:t>3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D17F5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  <w:tr w:rsidR="0032176D" w14:paraId="2737D12D" w14:textId="77777777" w:rsidTr="00B24B42">
        <w:tc>
          <w:tcPr>
            <w:tcW w:w="1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E5102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II.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691FF" w14:textId="0E7F979C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mount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B9611" w14:textId="25969C53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  <w:proofErr w:type="gramStart"/>
            <w:r>
              <w:rPr>
                <w:rFonts w:cs="Times New Roman"/>
                <w:szCs w:val="24"/>
              </w:rPr>
              <w:t>double(</w:t>
            </w:r>
            <w:proofErr w:type="gramEnd"/>
            <w:r>
              <w:rPr>
                <w:rFonts w:cs="Times New Roman"/>
                <w:szCs w:val="24"/>
              </w:rPr>
              <w:t>6,2)</w:t>
            </w:r>
          </w:p>
        </w:tc>
        <w:tc>
          <w:tcPr>
            <w:tcW w:w="2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8C705" w14:textId="77777777" w:rsidR="0032176D" w:rsidRDefault="0032176D" w:rsidP="00B24B42">
            <w:pPr>
              <w:pStyle w:val="ListParagraph"/>
              <w:spacing w:after="0" w:line="240" w:lineRule="auto"/>
              <w:ind w:left="0"/>
              <w:rPr>
                <w:rFonts w:cs="Times New Roman"/>
                <w:szCs w:val="24"/>
              </w:rPr>
            </w:pPr>
          </w:p>
        </w:tc>
      </w:tr>
    </w:tbl>
    <w:p w14:paraId="2B358E29" w14:textId="73E2EDC5" w:rsidR="0032176D" w:rsidRDefault="0032176D" w:rsidP="0032176D"/>
    <w:sectPr w:rsidR="003217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E06641"/>
    <w:multiLevelType w:val="hybridMultilevel"/>
    <w:tmpl w:val="2196B99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9675B3"/>
    <w:multiLevelType w:val="hybridMultilevel"/>
    <w:tmpl w:val="664CF7D4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A7014E"/>
    <w:multiLevelType w:val="hybridMultilevel"/>
    <w:tmpl w:val="779E4556"/>
    <w:lvl w:ilvl="0" w:tplc="44090013">
      <w:start w:val="1"/>
      <w:numFmt w:val="upperRoman"/>
      <w:lvlText w:val="%1."/>
      <w:lvlJc w:val="righ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jGwMDM3tzQwsTBW0lEKTi0uzszPAykwrAUAY2+XZSwAAAA="/>
  </w:docVars>
  <w:rsids>
    <w:rsidRoot w:val="00F67F5F"/>
    <w:rsid w:val="001B267A"/>
    <w:rsid w:val="001B54FF"/>
    <w:rsid w:val="00282802"/>
    <w:rsid w:val="002E5225"/>
    <w:rsid w:val="0032176D"/>
    <w:rsid w:val="00373150"/>
    <w:rsid w:val="00405215"/>
    <w:rsid w:val="00610FEB"/>
    <w:rsid w:val="00746FBE"/>
    <w:rsid w:val="008A7EBB"/>
    <w:rsid w:val="00A3202D"/>
    <w:rsid w:val="00A46C8E"/>
    <w:rsid w:val="00AD195E"/>
    <w:rsid w:val="00B3319D"/>
    <w:rsid w:val="00BF2AE6"/>
    <w:rsid w:val="00C2791A"/>
    <w:rsid w:val="00C33054"/>
    <w:rsid w:val="00C961ED"/>
    <w:rsid w:val="00EF6F9A"/>
    <w:rsid w:val="00F506C1"/>
    <w:rsid w:val="00F67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295F2"/>
  <w15:chartTrackingRefBased/>
  <w15:docId w15:val="{4B07B745-DAE6-4BF5-81EA-E4D3CEE53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176D"/>
    <w:pPr>
      <w:spacing w:after="200" w:line="276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61ED"/>
    <w:pPr>
      <w:ind w:left="720"/>
      <w:contextualSpacing/>
    </w:pPr>
  </w:style>
  <w:style w:type="table" w:styleId="TableGrid">
    <w:name w:val="Table Grid"/>
    <w:basedOn w:val="TableNormal"/>
    <w:uiPriority w:val="59"/>
    <w:rsid w:val="00C961ED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46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Tan</dc:creator>
  <cp:keywords/>
  <dc:description/>
  <cp:lastModifiedBy>Victor Tan</cp:lastModifiedBy>
  <cp:revision>14</cp:revision>
  <dcterms:created xsi:type="dcterms:W3CDTF">2019-11-13T14:27:00Z</dcterms:created>
  <dcterms:modified xsi:type="dcterms:W3CDTF">2019-11-13T15:56:00Z</dcterms:modified>
</cp:coreProperties>
</file>